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B7707" w14:textId="77777777" w:rsidR="005B6051" w:rsidRPr="0008560E" w:rsidRDefault="005B6051" w:rsidP="005B6051">
      <w:pPr>
        <w:pStyle w:val="Heading1"/>
        <w:rPr>
          <w:rFonts w:asciiTheme="majorHAnsi" w:hAnsiTheme="majorHAnsi"/>
          <w:b w:val="0"/>
          <w:bCs/>
          <w:sz w:val="28"/>
          <w:szCs w:val="28"/>
        </w:rPr>
      </w:pPr>
    </w:p>
    <w:p w14:paraId="5B522E32" w14:textId="77777777" w:rsidR="001E2A58" w:rsidRPr="0008560E" w:rsidRDefault="001E2A58" w:rsidP="005B6051">
      <w:pPr>
        <w:pStyle w:val="Heading1"/>
        <w:rPr>
          <w:rFonts w:asciiTheme="majorHAnsi" w:hAnsiTheme="majorHAnsi"/>
          <w:sz w:val="28"/>
          <w:szCs w:val="28"/>
        </w:rPr>
      </w:pPr>
      <w:r w:rsidRPr="0008560E">
        <w:rPr>
          <w:rFonts w:asciiTheme="majorHAnsi" w:hAnsiTheme="majorHAnsi"/>
          <w:sz w:val="28"/>
          <w:szCs w:val="28"/>
        </w:rPr>
        <w:t>Job Application Form</w:t>
      </w:r>
    </w:p>
    <w:p w14:paraId="7AC30828" w14:textId="77777777" w:rsidR="001E2A58" w:rsidRPr="0008560E" w:rsidRDefault="001E2A58" w:rsidP="005B6051">
      <w:pPr>
        <w:spacing w:after="0"/>
        <w:jc w:val="both"/>
        <w:rPr>
          <w:bCs/>
        </w:rPr>
      </w:pPr>
    </w:p>
    <w:p w14:paraId="271CD820" w14:textId="77777777" w:rsidR="00600918" w:rsidRPr="0005224E" w:rsidRDefault="00DD5A66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smallCaps/>
        </w:rPr>
      </w:pPr>
      <w:r w:rsidRPr="0005224E">
        <w:rPr>
          <w:b/>
          <w:smallCaps/>
        </w:rPr>
        <w:t>General Information</w:t>
      </w:r>
    </w:p>
    <w:p w14:paraId="189C0531" w14:textId="77777777" w:rsidR="001E2A58" w:rsidRPr="0008560E" w:rsidRDefault="001E2A58" w:rsidP="00E46E23">
      <w:pPr>
        <w:spacing w:after="120"/>
        <w:jc w:val="both"/>
        <w:rPr>
          <w:bCs/>
          <w:u w:val="single"/>
        </w:rPr>
      </w:pPr>
      <w:r w:rsidRPr="0008560E">
        <w:rPr>
          <w:bCs/>
        </w:rPr>
        <w:t xml:space="preserve">Position </w:t>
      </w:r>
      <w:r w:rsidR="002509B9" w:rsidRPr="0008560E">
        <w:rPr>
          <w:bCs/>
        </w:rPr>
        <w:t>T</w:t>
      </w:r>
      <w:r w:rsidR="006B4FA9" w:rsidRPr="0008560E">
        <w:rPr>
          <w:bCs/>
        </w:rPr>
        <w:t>iles</w:t>
      </w:r>
      <w:r w:rsidRPr="0008560E">
        <w:rPr>
          <w:bCs/>
        </w:rPr>
        <w:t>:</w:t>
      </w:r>
      <w:r w:rsidR="00AA38AF" w:rsidRPr="0008560E">
        <w:rPr>
          <w:bCs/>
        </w:rPr>
        <w:t xml:space="preserve"> </w:t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AA38AF" w:rsidRPr="0008560E">
        <w:rPr>
          <w:bCs/>
          <w:u w:val="single"/>
        </w:rPr>
        <w:tab/>
      </w:r>
      <w:r w:rsidR="001D71D1">
        <w:rPr>
          <w:bCs/>
          <w:u w:val="single"/>
        </w:rPr>
        <w:tab/>
      </w:r>
      <w:r w:rsidR="001D71D1">
        <w:rPr>
          <w:bCs/>
          <w:u w:val="single"/>
        </w:rPr>
        <w:tab/>
      </w:r>
      <w:r w:rsidR="001D71D1">
        <w:rPr>
          <w:bCs/>
          <w:u w:val="single"/>
        </w:rPr>
        <w:tab/>
      </w:r>
    </w:p>
    <w:p w14:paraId="347FD9CE" w14:textId="77777777" w:rsidR="00BC794F" w:rsidRPr="0008560E" w:rsidRDefault="00BC794F" w:rsidP="00E46E23">
      <w:pPr>
        <w:pStyle w:val="BodyText"/>
        <w:tabs>
          <w:tab w:val="left" w:pos="1560"/>
        </w:tabs>
        <w:spacing w:after="120"/>
        <w:ind w:left="1560" w:hanging="1560"/>
        <w:rPr>
          <w:rFonts w:asciiTheme="minorHAnsi" w:hAnsiTheme="minorHAnsi"/>
          <w:b w:val="0"/>
          <w:bCs/>
          <w:sz w:val="22"/>
        </w:rPr>
      </w:pPr>
      <w:r w:rsidRPr="0008560E">
        <w:rPr>
          <w:rFonts w:asciiTheme="minorHAnsi" w:hAnsiTheme="minorHAnsi"/>
          <w:b w:val="0"/>
          <w:bCs/>
          <w:sz w:val="22"/>
        </w:rPr>
        <w:t>Personal Information:</w:t>
      </w:r>
    </w:p>
    <w:p w14:paraId="27D385BC" w14:textId="77777777" w:rsidR="001E2A58" w:rsidRPr="0008560E" w:rsidRDefault="00BC794F" w:rsidP="002509B9">
      <w:pPr>
        <w:pStyle w:val="BodyText"/>
        <w:numPr>
          <w:ilvl w:val="0"/>
          <w:numId w:val="1"/>
        </w:numPr>
        <w:tabs>
          <w:tab w:val="left" w:pos="1560"/>
        </w:tabs>
        <w:spacing w:after="120"/>
        <w:rPr>
          <w:rFonts w:asciiTheme="minorHAnsi" w:hAnsiTheme="minorHAnsi"/>
          <w:b w:val="0"/>
          <w:bCs/>
          <w:sz w:val="22"/>
          <w:u w:val="single"/>
        </w:rPr>
      </w:pPr>
      <w:r w:rsidRPr="0008560E">
        <w:rPr>
          <w:rFonts w:asciiTheme="minorHAnsi" w:hAnsiTheme="minorHAnsi"/>
          <w:b w:val="0"/>
          <w:bCs/>
          <w:sz w:val="22"/>
        </w:rPr>
        <w:t>N</w:t>
      </w:r>
      <w:r w:rsidR="001E2A58" w:rsidRPr="0008560E">
        <w:rPr>
          <w:rFonts w:asciiTheme="minorHAnsi" w:hAnsiTheme="minorHAnsi"/>
          <w:b w:val="0"/>
          <w:bCs/>
          <w:sz w:val="22"/>
        </w:rPr>
        <w:t>ame:</w:t>
      </w:r>
      <w:r w:rsidR="001477FA" w:rsidRPr="0008560E">
        <w:rPr>
          <w:rFonts w:asciiTheme="minorHAnsi" w:hAnsiTheme="minorHAnsi"/>
          <w:b w:val="0"/>
          <w:bCs/>
          <w:sz w:val="22"/>
        </w:rPr>
        <w:t xml:space="preserve"> </w:t>
      </w:r>
      <w:r w:rsidR="001477F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1477F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1477F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1477F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1477F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1D71D1">
        <w:rPr>
          <w:rFonts w:asciiTheme="minorHAnsi" w:hAnsiTheme="minorHAnsi"/>
          <w:b w:val="0"/>
          <w:bCs/>
          <w:sz w:val="22"/>
        </w:rPr>
        <w:tab/>
        <w:t>Sex:</w:t>
      </w:r>
      <w:r w:rsidR="0005224E">
        <w:rPr>
          <w:rFonts w:asciiTheme="minorHAnsi" w:hAnsiTheme="minorHAnsi"/>
          <w:b w:val="0"/>
          <w:bCs/>
          <w:sz w:val="22"/>
        </w:rPr>
        <w:tab/>
      </w:r>
      <w:r w:rsidR="001D71D1">
        <w:rPr>
          <w:rFonts w:asciiTheme="minorHAnsi" w:hAnsiTheme="minorHAnsi"/>
          <w:b w:val="0"/>
          <w:bCs/>
          <w:sz w:val="22"/>
        </w:rPr>
        <w:t xml:space="preserve"> </w:t>
      </w:r>
      <w:r w:rsidR="001D71D1">
        <w:rPr>
          <w:rFonts w:asciiTheme="minorHAnsi" w:hAnsiTheme="minorHAnsi"/>
          <w:b w:val="0"/>
          <w:bCs/>
          <w:sz w:val="22"/>
        </w:rPr>
        <w:sym w:font="Symbol" w:char="F0A0"/>
      </w:r>
      <w:r w:rsidR="001D71D1">
        <w:rPr>
          <w:rFonts w:asciiTheme="minorHAnsi" w:hAnsiTheme="minorHAnsi"/>
          <w:b w:val="0"/>
          <w:bCs/>
          <w:sz w:val="22"/>
        </w:rPr>
        <w:t xml:space="preserve"> Male</w:t>
      </w:r>
      <w:r w:rsidR="001D71D1">
        <w:rPr>
          <w:rFonts w:asciiTheme="minorHAnsi" w:hAnsiTheme="minorHAnsi"/>
          <w:b w:val="0"/>
          <w:bCs/>
          <w:sz w:val="22"/>
        </w:rPr>
        <w:tab/>
        <w:t xml:space="preserve"> or</w:t>
      </w:r>
      <w:r w:rsidR="0005224E">
        <w:rPr>
          <w:rFonts w:asciiTheme="minorHAnsi" w:hAnsiTheme="minorHAnsi"/>
          <w:b w:val="0"/>
          <w:bCs/>
          <w:sz w:val="22"/>
        </w:rPr>
        <w:t xml:space="preserve">  </w:t>
      </w:r>
      <w:r w:rsidR="001D71D1">
        <w:rPr>
          <w:rFonts w:asciiTheme="minorHAnsi" w:hAnsiTheme="minorHAnsi"/>
          <w:b w:val="0"/>
          <w:bCs/>
          <w:sz w:val="22"/>
        </w:rPr>
        <w:sym w:font="Symbol" w:char="F0A0"/>
      </w:r>
      <w:r w:rsidR="001D71D1">
        <w:rPr>
          <w:rFonts w:asciiTheme="minorHAnsi" w:hAnsiTheme="minorHAnsi"/>
          <w:b w:val="0"/>
          <w:bCs/>
          <w:sz w:val="22"/>
        </w:rPr>
        <w:t xml:space="preserve"> Female</w:t>
      </w:r>
    </w:p>
    <w:p w14:paraId="78BE453A" w14:textId="77777777" w:rsidR="000F33EA" w:rsidRPr="0008560E" w:rsidRDefault="002509B9" w:rsidP="002509B9">
      <w:pPr>
        <w:pStyle w:val="BodyText"/>
        <w:numPr>
          <w:ilvl w:val="0"/>
          <w:numId w:val="1"/>
        </w:numPr>
        <w:tabs>
          <w:tab w:val="left" w:pos="1560"/>
        </w:tabs>
        <w:spacing w:after="120"/>
        <w:rPr>
          <w:rFonts w:asciiTheme="minorHAnsi" w:hAnsiTheme="minorHAnsi"/>
          <w:b w:val="0"/>
          <w:bCs/>
          <w:sz w:val="22"/>
        </w:rPr>
      </w:pPr>
      <w:r w:rsidRPr="0008560E">
        <w:rPr>
          <w:rFonts w:asciiTheme="minorHAnsi" w:hAnsiTheme="minorHAnsi"/>
          <w:b w:val="0"/>
          <w:bCs/>
          <w:sz w:val="22"/>
        </w:rPr>
        <w:t xml:space="preserve">Date of Birth: </w:t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</w:rPr>
        <w:tab/>
      </w:r>
      <w:r w:rsidR="000F33EA" w:rsidRPr="0008560E">
        <w:rPr>
          <w:rFonts w:asciiTheme="minorHAnsi" w:hAnsiTheme="minorHAnsi"/>
          <w:b w:val="0"/>
          <w:bCs/>
          <w:sz w:val="22"/>
        </w:rPr>
        <w:t xml:space="preserve">Place of Birth: </w:t>
      </w:r>
      <w:r w:rsidR="000F33E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0F33E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0F33E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0F33EA"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="000F33EA" w:rsidRPr="0008560E">
        <w:rPr>
          <w:rFonts w:asciiTheme="minorHAnsi" w:hAnsiTheme="minorHAnsi"/>
          <w:b w:val="0"/>
          <w:bCs/>
          <w:sz w:val="22"/>
          <w:u w:val="single"/>
        </w:rPr>
        <w:tab/>
      </w:r>
    </w:p>
    <w:p w14:paraId="3672AA4C" w14:textId="77777777" w:rsidR="000F33EA" w:rsidRPr="0008560E" w:rsidRDefault="000F33EA" w:rsidP="000F33EA">
      <w:pPr>
        <w:pStyle w:val="BodyText"/>
        <w:numPr>
          <w:ilvl w:val="0"/>
          <w:numId w:val="1"/>
        </w:numPr>
        <w:tabs>
          <w:tab w:val="left" w:pos="709"/>
        </w:tabs>
        <w:spacing w:after="120"/>
        <w:ind w:left="2268" w:hanging="1908"/>
        <w:rPr>
          <w:rFonts w:asciiTheme="minorHAnsi" w:hAnsiTheme="minorHAnsi"/>
          <w:b w:val="0"/>
          <w:bCs/>
          <w:sz w:val="22"/>
        </w:rPr>
      </w:pPr>
      <w:r w:rsidRPr="0008560E">
        <w:rPr>
          <w:rFonts w:asciiTheme="minorHAnsi" w:hAnsiTheme="minorHAnsi"/>
          <w:b w:val="0"/>
          <w:bCs/>
          <w:sz w:val="22"/>
        </w:rPr>
        <w:t xml:space="preserve">Current Address: </w:t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</w:p>
    <w:p w14:paraId="67FBF28F" w14:textId="77777777" w:rsidR="002509B9" w:rsidRPr="0008560E" w:rsidRDefault="00F86FAD" w:rsidP="0008560E">
      <w:pPr>
        <w:pStyle w:val="BodyText"/>
        <w:numPr>
          <w:ilvl w:val="0"/>
          <w:numId w:val="1"/>
        </w:numPr>
        <w:tabs>
          <w:tab w:val="left" w:pos="709"/>
        </w:tabs>
        <w:spacing w:after="120"/>
        <w:ind w:left="2268" w:hanging="1908"/>
        <w:rPr>
          <w:rFonts w:asciiTheme="minorHAnsi" w:hAnsiTheme="minorHAnsi"/>
          <w:b w:val="0"/>
          <w:bCs/>
          <w:sz w:val="22"/>
        </w:rPr>
      </w:pPr>
      <w:r w:rsidRPr="0008560E">
        <w:rPr>
          <w:rFonts w:asciiTheme="minorHAnsi" w:hAnsiTheme="minorHAnsi"/>
          <w:b w:val="0"/>
          <w:bCs/>
          <w:sz w:val="22"/>
        </w:rPr>
        <w:t xml:space="preserve">Phone Number: </w:t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  <w:u w:val="single"/>
        </w:rPr>
        <w:tab/>
      </w:r>
      <w:r w:rsidRPr="0008560E">
        <w:rPr>
          <w:rFonts w:asciiTheme="minorHAnsi" w:hAnsiTheme="minorHAnsi"/>
          <w:b w:val="0"/>
          <w:bCs/>
          <w:sz w:val="22"/>
        </w:rPr>
        <w:tab/>
        <w:t>E-mail:</w:t>
      </w:r>
      <w:r w:rsidRPr="0008560E">
        <w:rPr>
          <w:b w:val="0"/>
          <w:bCs/>
          <w:u w:val="single"/>
        </w:rPr>
        <w:tab/>
      </w:r>
      <w:r w:rsidRPr="0008560E">
        <w:rPr>
          <w:b w:val="0"/>
          <w:bCs/>
          <w:u w:val="single"/>
        </w:rPr>
        <w:tab/>
      </w:r>
      <w:r w:rsidRPr="0008560E">
        <w:rPr>
          <w:b w:val="0"/>
          <w:bCs/>
          <w:u w:val="single"/>
        </w:rPr>
        <w:tab/>
      </w:r>
      <w:r w:rsidRPr="0008560E">
        <w:rPr>
          <w:b w:val="0"/>
          <w:bCs/>
          <w:u w:val="single"/>
        </w:rPr>
        <w:tab/>
      </w:r>
      <w:r w:rsidRPr="0008560E">
        <w:rPr>
          <w:b w:val="0"/>
          <w:bCs/>
          <w:u w:val="single"/>
        </w:rPr>
        <w:tab/>
      </w:r>
      <w:r w:rsidRPr="0008560E">
        <w:rPr>
          <w:b w:val="0"/>
          <w:bCs/>
          <w:u w:val="single"/>
        </w:rPr>
        <w:tab/>
      </w:r>
      <w:r w:rsidR="002509B9" w:rsidRPr="0008560E">
        <w:rPr>
          <w:rFonts w:asciiTheme="minorHAnsi" w:hAnsiTheme="minorHAnsi"/>
          <w:b w:val="0"/>
          <w:bCs/>
          <w:sz w:val="22"/>
        </w:rPr>
        <w:t xml:space="preserve"> </w:t>
      </w:r>
    </w:p>
    <w:p w14:paraId="479546B1" w14:textId="77777777" w:rsidR="001E2A58" w:rsidRPr="0008560E" w:rsidRDefault="00BD585B" w:rsidP="00E46E23">
      <w:pPr>
        <w:spacing w:after="120"/>
        <w:jc w:val="both"/>
        <w:rPr>
          <w:bCs/>
          <w:u w:val="single"/>
        </w:rPr>
      </w:pPr>
      <w:r w:rsidRPr="0008560E">
        <w:rPr>
          <w:bCs/>
        </w:rPr>
        <w:t>M</w:t>
      </w:r>
      <w:r w:rsidR="000B2C6D" w:rsidRPr="0008560E">
        <w:rPr>
          <w:bCs/>
        </w:rPr>
        <w:t>ost recent s</w:t>
      </w:r>
      <w:r w:rsidR="001E2A58" w:rsidRPr="0008560E">
        <w:rPr>
          <w:bCs/>
        </w:rPr>
        <w:t>alary:</w:t>
      </w:r>
      <w:r w:rsidR="000B2C6D" w:rsidRPr="0008560E">
        <w:rPr>
          <w:bCs/>
        </w:rPr>
        <w:t xml:space="preserve"> </w:t>
      </w:r>
      <w:r w:rsidR="00E46E23" w:rsidRPr="0008560E">
        <w:rPr>
          <w:bCs/>
          <w:u w:val="single"/>
        </w:rPr>
        <w:tab/>
      </w:r>
      <w:r w:rsidR="00E46E23" w:rsidRPr="0008560E">
        <w:rPr>
          <w:bCs/>
          <w:u w:val="single"/>
        </w:rPr>
        <w:tab/>
      </w:r>
      <w:r w:rsidR="00E46E23" w:rsidRPr="0008560E">
        <w:rPr>
          <w:bCs/>
          <w:u w:val="single"/>
        </w:rPr>
        <w:tab/>
      </w:r>
      <w:r w:rsidRPr="0008560E">
        <w:rPr>
          <w:bCs/>
          <w:u w:val="single"/>
        </w:rPr>
        <w:tab/>
      </w:r>
      <w:r w:rsidR="0005224E">
        <w:rPr>
          <w:bCs/>
        </w:rPr>
        <w:tab/>
      </w:r>
      <w:r w:rsidR="001E2A58" w:rsidRPr="0008560E">
        <w:rPr>
          <w:bCs/>
        </w:rPr>
        <w:t>What is your expected salary?</w:t>
      </w:r>
      <w:r w:rsidR="00E46E23" w:rsidRPr="0008560E">
        <w:rPr>
          <w:bCs/>
        </w:rPr>
        <w:t xml:space="preserve"> </w:t>
      </w:r>
      <w:r w:rsidR="00E46E23" w:rsidRPr="0008560E">
        <w:rPr>
          <w:bCs/>
          <w:u w:val="single"/>
        </w:rPr>
        <w:tab/>
      </w:r>
      <w:r w:rsidR="00E46E23" w:rsidRPr="0008560E">
        <w:rPr>
          <w:bCs/>
          <w:u w:val="single"/>
        </w:rPr>
        <w:tab/>
      </w:r>
      <w:r w:rsidR="00E46E23" w:rsidRPr="0008560E">
        <w:rPr>
          <w:bCs/>
          <w:u w:val="single"/>
        </w:rPr>
        <w:tab/>
      </w:r>
    </w:p>
    <w:p w14:paraId="44C5DFF9" w14:textId="77777777" w:rsidR="00BD585B" w:rsidRPr="0008560E" w:rsidRDefault="00BD585B" w:rsidP="004C5489">
      <w:pPr>
        <w:spacing w:after="0"/>
        <w:jc w:val="both"/>
        <w:rPr>
          <w:bCs/>
        </w:rPr>
      </w:pPr>
    </w:p>
    <w:p w14:paraId="762E2DF8" w14:textId="77777777" w:rsidR="001E2A58" w:rsidRPr="00DD5A66" w:rsidRDefault="001E2A58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smallCaps/>
        </w:rPr>
      </w:pPr>
      <w:r w:rsidRPr="00DD5A66">
        <w:rPr>
          <w:b/>
          <w:smallCaps/>
        </w:rPr>
        <w:t>Educational background and qualification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56"/>
        <w:gridCol w:w="2446"/>
        <w:gridCol w:w="5543"/>
      </w:tblGrid>
      <w:tr w:rsidR="001E2A58" w:rsidRPr="0008560E" w14:paraId="49AED9F5" w14:textId="77777777" w:rsidTr="006876F0">
        <w:tc>
          <w:tcPr>
            <w:tcW w:w="901" w:type="pct"/>
            <w:shd w:val="pct10" w:color="auto" w:fill="auto"/>
          </w:tcPr>
          <w:p w14:paraId="64A66D1E" w14:textId="77777777" w:rsidR="001E2A58" w:rsidRPr="0008560E" w:rsidRDefault="00BD585B" w:rsidP="00AA38AF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Dates</w:t>
            </w:r>
          </w:p>
        </w:tc>
        <w:tc>
          <w:tcPr>
            <w:tcW w:w="1255" w:type="pct"/>
            <w:shd w:val="pct10" w:color="auto" w:fill="auto"/>
          </w:tcPr>
          <w:p w14:paraId="5FB4F2A3" w14:textId="77777777" w:rsidR="001E2A58" w:rsidRPr="0008560E" w:rsidRDefault="00BD585B" w:rsidP="00BD585B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Name of School</w:t>
            </w:r>
          </w:p>
        </w:tc>
        <w:tc>
          <w:tcPr>
            <w:tcW w:w="2845" w:type="pct"/>
            <w:shd w:val="pct10" w:color="auto" w:fill="auto"/>
          </w:tcPr>
          <w:p w14:paraId="3BCD2FC8" w14:textId="77777777" w:rsidR="001E2A58" w:rsidRPr="0008560E" w:rsidRDefault="004C7BE7" w:rsidP="00AA38AF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Degree/Major Subject</w:t>
            </w:r>
          </w:p>
        </w:tc>
      </w:tr>
      <w:tr w:rsidR="001E2A58" w:rsidRPr="0008560E" w14:paraId="0112358F" w14:textId="77777777" w:rsidTr="006876F0">
        <w:tc>
          <w:tcPr>
            <w:tcW w:w="901" w:type="pct"/>
          </w:tcPr>
          <w:p w14:paraId="53EC5EB9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2DFACD6E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09A7AFDC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1E2A58" w:rsidRPr="0008560E" w14:paraId="5AAA408A" w14:textId="77777777" w:rsidTr="006876F0">
        <w:tc>
          <w:tcPr>
            <w:tcW w:w="901" w:type="pct"/>
          </w:tcPr>
          <w:p w14:paraId="329D6FFD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5CDE09DC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4D2D372B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1E2A58" w:rsidRPr="0008560E" w14:paraId="35CED8E2" w14:textId="77777777" w:rsidTr="00102E5C">
        <w:trPr>
          <w:trHeight w:val="227"/>
        </w:trPr>
        <w:tc>
          <w:tcPr>
            <w:tcW w:w="901" w:type="pct"/>
          </w:tcPr>
          <w:p w14:paraId="507AD8C1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13DA502A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39420BE3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1E2A58" w:rsidRPr="0008560E" w14:paraId="62EFBA9B" w14:textId="77777777" w:rsidTr="006876F0">
        <w:tc>
          <w:tcPr>
            <w:tcW w:w="901" w:type="pct"/>
          </w:tcPr>
          <w:p w14:paraId="5B6332A3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079A7D92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4CD00229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1E2A58" w:rsidRPr="0008560E" w14:paraId="1492CC69" w14:textId="77777777" w:rsidTr="006876F0">
        <w:tc>
          <w:tcPr>
            <w:tcW w:w="901" w:type="pct"/>
          </w:tcPr>
          <w:p w14:paraId="21D6B2BD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4493BBC0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72968C57" w14:textId="77777777" w:rsidR="001E2A58" w:rsidRPr="0008560E" w:rsidRDefault="001E2A58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05224E" w:rsidRPr="0008560E" w14:paraId="491B039B" w14:textId="77777777" w:rsidTr="006876F0">
        <w:tc>
          <w:tcPr>
            <w:tcW w:w="901" w:type="pct"/>
          </w:tcPr>
          <w:p w14:paraId="5EB893B6" w14:textId="77777777" w:rsidR="0005224E" w:rsidRPr="0008560E" w:rsidRDefault="0005224E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6A079677" w14:textId="77777777" w:rsidR="0005224E" w:rsidRPr="0008560E" w:rsidRDefault="0005224E" w:rsidP="005B6051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5" w:type="pct"/>
          </w:tcPr>
          <w:p w14:paraId="40243BE8" w14:textId="77777777" w:rsidR="0005224E" w:rsidRPr="0008560E" w:rsidRDefault="0005224E" w:rsidP="005B6051">
            <w:pPr>
              <w:spacing w:after="0"/>
              <w:jc w:val="both"/>
              <w:rPr>
                <w:bCs/>
                <w:iCs/>
              </w:rPr>
            </w:pPr>
          </w:p>
        </w:tc>
      </w:tr>
    </w:tbl>
    <w:p w14:paraId="2C66205C" w14:textId="77777777" w:rsidR="001E2A58" w:rsidRPr="0008560E" w:rsidRDefault="001E2A58" w:rsidP="005B6051">
      <w:pPr>
        <w:spacing w:after="0"/>
        <w:jc w:val="both"/>
        <w:rPr>
          <w:bCs/>
          <w:i/>
        </w:rPr>
      </w:pPr>
    </w:p>
    <w:p w14:paraId="64F43519" w14:textId="77777777" w:rsidR="001E2A58" w:rsidRPr="00DD5A66" w:rsidRDefault="004C7BE7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smallCaps/>
        </w:rPr>
      </w:pPr>
      <w:r w:rsidRPr="00DD5A66">
        <w:rPr>
          <w:b/>
          <w:smallCaps/>
        </w:rPr>
        <w:t>Licenses, Skills, Training, and Recogni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56"/>
        <w:gridCol w:w="2446"/>
        <w:gridCol w:w="5543"/>
      </w:tblGrid>
      <w:tr w:rsidR="00C31D2A" w:rsidRPr="0008560E" w14:paraId="3FF02CA9" w14:textId="77777777" w:rsidTr="0096454A">
        <w:tc>
          <w:tcPr>
            <w:tcW w:w="901" w:type="pct"/>
            <w:shd w:val="pct10" w:color="auto" w:fill="auto"/>
          </w:tcPr>
          <w:p w14:paraId="07A5EB75" w14:textId="77777777" w:rsidR="00C31D2A" w:rsidRPr="0008560E" w:rsidRDefault="00C31D2A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Dates</w:t>
            </w:r>
          </w:p>
        </w:tc>
        <w:tc>
          <w:tcPr>
            <w:tcW w:w="1255" w:type="pct"/>
            <w:shd w:val="pct10" w:color="auto" w:fill="auto"/>
          </w:tcPr>
          <w:p w14:paraId="0346A626" w14:textId="77777777" w:rsidR="00C31D2A" w:rsidRPr="0008560E" w:rsidRDefault="00C31D2A" w:rsidP="00C31D2A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Name of Organization</w:t>
            </w:r>
          </w:p>
        </w:tc>
        <w:tc>
          <w:tcPr>
            <w:tcW w:w="2844" w:type="pct"/>
            <w:shd w:val="pct10" w:color="auto" w:fill="auto"/>
          </w:tcPr>
          <w:p w14:paraId="4860AD96" w14:textId="77777777" w:rsidR="00C31D2A" w:rsidRPr="0008560E" w:rsidRDefault="00C31D2A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Degree/Major Subject</w:t>
            </w:r>
          </w:p>
        </w:tc>
      </w:tr>
      <w:tr w:rsidR="00C31D2A" w:rsidRPr="0008560E" w14:paraId="7BA5FFF7" w14:textId="77777777" w:rsidTr="0096454A">
        <w:tc>
          <w:tcPr>
            <w:tcW w:w="901" w:type="pct"/>
          </w:tcPr>
          <w:p w14:paraId="7BEE1FB7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7943A4E4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3319B0F2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C31D2A" w:rsidRPr="0008560E" w14:paraId="2C003827" w14:textId="77777777" w:rsidTr="0096454A">
        <w:tc>
          <w:tcPr>
            <w:tcW w:w="901" w:type="pct"/>
          </w:tcPr>
          <w:p w14:paraId="2A598E95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48BFBAAD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7E6962CC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C31D2A" w:rsidRPr="0008560E" w14:paraId="6ADDE883" w14:textId="77777777" w:rsidTr="0096454A">
        <w:trPr>
          <w:trHeight w:val="227"/>
        </w:trPr>
        <w:tc>
          <w:tcPr>
            <w:tcW w:w="901" w:type="pct"/>
          </w:tcPr>
          <w:p w14:paraId="1F76F661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31D6A248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121C8318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C31D2A" w:rsidRPr="0008560E" w14:paraId="1A060D9C" w14:textId="77777777" w:rsidTr="0096454A">
        <w:tc>
          <w:tcPr>
            <w:tcW w:w="901" w:type="pct"/>
          </w:tcPr>
          <w:p w14:paraId="5E2DDDA7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209D3772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4A64D9D8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C31D2A" w:rsidRPr="0008560E" w14:paraId="2286329E" w14:textId="77777777" w:rsidTr="0096454A">
        <w:tc>
          <w:tcPr>
            <w:tcW w:w="901" w:type="pct"/>
          </w:tcPr>
          <w:p w14:paraId="7544E0DA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6E72FA76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4BFF7707" w14:textId="77777777" w:rsidR="00C31D2A" w:rsidRPr="0008560E" w:rsidRDefault="00C31D2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96454A" w:rsidRPr="0008560E" w14:paraId="49057C93" w14:textId="77777777" w:rsidTr="0096454A">
        <w:tc>
          <w:tcPr>
            <w:tcW w:w="901" w:type="pct"/>
          </w:tcPr>
          <w:p w14:paraId="1150A088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5D2B3FAC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5F368126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96454A" w:rsidRPr="0008560E" w14:paraId="2D1BC86E" w14:textId="77777777" w:rsidTr="0096454A">
        <w:tc>
          <w:tcPr>
            <w:tcW w:w="901" w:type="pct"/>
          </w:tcPr>
          <w:p w14:paraId="7288F136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0A9A8E58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665384D5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  <w:tr w:rsidR="0096454A" w:rsidRPr="0008560E" w14:paraId="6006D565" w14:textId="77777777" w:rsidTr="0096454A">
        <w:tc>
          <w:tcPr>
            <w:tcW w:w="901" w:type="pct"/>
          </w:tcPr>
          <w:p w14:paraId="1DE4F0C4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1255" w:type="pct"/>
          </w:tcPr>
          <w:p w14:paraId="72F549A5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  <w:tc>
          <w:tcPr>
            <w:tcW w:w="2844" w:type="pct"/>
          </w:tcPr>
          <w:p w14:paraId="471732DB" w14:textId="77777777" w:rsidR="0096454A" w:rsidRPr="0008560E" w:rsidRDefault="0096454A" w:rsidP="00E24D2E">
            <w:pPr>
              <w:spacing w:after="0"/>
              <w:jc w:val="both"/>
              <w:rPr>
                <w:bCs/>
                <w:iCs/>
              </w:rPr>
            </w:pPr>
          </w:p>
        </w:tc>
      </w:tr>
    </w:tbl>
    <w:p w14:paraId="01357BBB" w14:textId="77777777" w:rsidR="004C7BE7" w:rsidRPr="0008560E" w:rsidRDefault="004C7BE7" w:rsidP="005B6051">
      <w:pPr>
        <w:spacing w:after="0"/>
        <w:jc w:val="both"/>
        <w:rPr>
          <w:bCs/>
        </w:rPr>
      </w:pPr>
    </w:p>
    <w:p w14:paraId="7BD867F5" w14:textId="77777777" w:rsidR="001E2A58" w:rsidRPr="0008560E" w:rsidRDefault="001E2A58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Cs/>
        </w:rPr>
      </w:pPr>
      <w:r w:rsidRPr="00DD5A66">
        <w:rPr>
          <w:b/>
          <w:smallCaps/>
        </w:rPr>
        <w:t>Language</w:t>
      </w:r>
      <w:r w:rsidR="001D71D1">
        <w:rPr>
          <w:b/>
          <w:smallCaps/>
        </w:rPr>
        <w:t>s</w:t>
      </w:r>
      <w:r w:rsidRPr="0008560E">
        <w:rPr>
          <w:bCs/>
        </w:rPr>
        <w:t xml:space="preserve"> (please indicate whether you have e</w:t>
      </w:r>
      <w:r w:rsidR="001D71D1">
        <w:rPr>
          <w:bCs/>
        </w:rPr>
        <w:t>xcellent, fair, or basic level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9"/>
        <w:gridCol w:w="1939"/>
        <w:gridCol w:w="1939"/>
        <w:gridCol w:w="1939"/>
        <w:gridCol w:w="1939"/>
      </w:tblGrid>
      <w:tr w:rsidR="00A42BB2" w:rsidRPr="0008560E" w14:paraId="1D9C9867" w14:textId="77777777" w:rsidTr="005E565C">
        <w:tc>
          <w:tcPr>
            <w:tcW w:w="1020" w:type="pct"/>
            <w:shd w:val="pct10" w:color="auto" w:fill="auto"/>
          </w:tcPr>
          <w:p w14:paraId="38191698" w14:textId="77777777" w:rsidR="00A42BB2" w:rsidRPr="0008560E" w:rsidRDefault="00A42BB2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Language</w:t>
            </w:r>
          </w:p>
        </w:tc>
        <w:tc>
          <w:tcPr>
            <w:tcW w:w="995" w:type="pct"/>
            <w:shd w:val="pct10" w:color="auto" w:fill="auto"/>
          </w:tcPr>
          <w:p w14:paraId="35849C83" w14:textId="77777777" w:rsidR="00A42BB2" w:rsidRPr="0008560E" w:rsidRDefault="005E565C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Understand</w:t>
            </w:r>
          </w:p>
        </w:tc>
        <w:tc>
          <w:tcPr>
            <w:tcW w:w="995" w:type="pct"/>
            <w:shd w:val="pct10" w:color="auto" w:fill="auto"/>
          </w:tcPr>
          <w:p w14:paraId="3B751885" w14:textId="77777777" w:rsidR="00A42BB2" w:rsidRPr="0008560E" w:rsidRDefault="005E565C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Speak</w:t>
            </w:r>
          </w:p>
        </w:tc>
        <w:tc>
          <w:tcPr>
            <w:tcW w:w="995" w:type="pct"/>
            <w:shd w:val="pct10" w:color="auto" w:fill="auto"/>
          </w:tcPr>
          <w:p w14:paraId="163A725F" w14:textId="77777777" w:rsidR="00A42BB2" w:rsidRPr="0008560E" w:rsidRDefault="005E565C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Read</w:t>
            </w:r>
          </w:p>
        </w:tc>
        <w:tc>
          <w:tcPr>
            <w:tcW w:w="995" w:type="pct"/>
            <w:shd w:val="pct10" w:color="auto" w:fill="auto"/>
          </w:tcPr>
          <w:p w14:paraId="5B4267FF" w14:textId="77777777" w:rsidR="00A42BB2" w:rsidRPr="0008560E" w:rsidRDefault="005E565C" w:rsidP="00E24D2E">
            <w:pPr>
              <w:spacing w:after="0"/>
              <w:jc w:val="center"/>
              <w:rPr>
                <w:rFonts w:asciiTheme="majorHAnsi" w:hAnsiTheme="majorHAnsi"/>
                <w:bCs/>
              </w:rPr>
            </w:pPr>
            <w:r w:rsidRPr="0008560E">
              <w:rPr>
                <w:rFonts w:asciiTheme="majorHAnsi" w:hAnsiTheme="majorHAnsi"/>
                <w:bCs/>
              </w:rPr>
              <w:t>Write</w:t>
            </w:r>
          </w:p>
        </w:tc>
      </w:tr>
      <w:tr w:rsidR="00A42BB2" w:rsidRPr="0008560E" w14:paraId="2819F2C8" w14:textId="77777777" w:rsidTr="005E565C">
        <w:tc>
          <w:tcPr>
            <w:tcW w:w="1020" w:type="pct"/>
          </w:tcPr>
          <w:p w14:paraId="1B8F5713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650C3B75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2151E341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5D87EFBB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4304BED6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</w:tr>
      <w:tr w:rsidR="00A42BB2" w:rsidRPr="0008560E" w14:paraId="1A59B245" w14:textId="77777777" w:rsidTr="005E565C">
        <w:tc>
          <w:tcPr>
            <w:tcW w:w="1020" w:type="pct"/>
          </w:tcPr>
          <w:p w14:paraId="0683B0BC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051FDA1E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31FF5EC1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2CE2F23F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19743674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</w:tr>
      <w:tr w:rsidR="00A42BB2" w:rsidRPr="0008560E" w14:paraId="3572C019" w14:textId="77777777" w:rsidTr="005E565C">
        <w:trPr>
          <w:trHeight w:val="227"/>
        </w:trPr>
        <w:tc>
          <w:tcPr>
            <w:tcW w:w="1020" w:type="pct"/>
          </w:tcPr>
          <w:p w14:paraId="7E18C865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17CCC7E6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261D8A1D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56483FEB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2CC8FBDB" w14:textId="77777777" w:rsidR="00A42BB2" w:rsidRPr="0008560E" w:rsidRDefault="00A42BB2" w:rsidP="00E24D2E">
            <w:pPr>
              <w:spacing w:after="0"/>
              <w:jc w:val="both"/>
              <w:rPr>
                <w:bCs/>
                <w:i/>
              </w:rPr>
            </w:pPr>
          </w:p>
        </w:tc>
      </w:tr>
      <w:tr w:rsidR="00FA1F5E" w:rsidRPr="0008560E" w14:paraId="3307C611" w14:textId="77777777" w:rsidTr="005E565C">
        <w:trPr>
          <w:trHeight w:val="227"/>
        </w:trPr>
        <w:tc>
          <w:tcPr>
            <w:tcW w:w="1020" w:type="pct"/>
          </w:tcPr>
          <w:p w14:paraId="0E405A20" w14:textId="77777777" w:rsidR="00FA1F5E" w:rsidRPr="0008560E" w:rsidRDefault="00FA1F5E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55CE2556" w14:textId="77777777" w:rsidR="00FA1F5E" w:rsidRPr="0008560E" w:rsidRDefault="00FA1F5E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607B386B" w14:textId="77777777" w:rsidR="00FA1F5E" w:rsidRPr="0008560E" w:rsidRDefault="00FA1F5E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72305B73" w14:textId="77777777" w:rsidR="00FA1F5E" w:rsidRPr="0008560E" w:rsidRDefault="00FA1F5E" w:rsidP="00E24D2E">
            <w:pPr>
              <w:spacing w:after="0"/>
              <w:jc w:val="both"/>
              <w:rPr>
                <w:bCs/>
                <w:i/>
              </w:rPr>
            </w:pPr>
          </w:p>
        </w:tc>
        <w:tc>
          <w:tcPr>
            <w:tcW w:w="995" w:type="pct"/>
          </w:tcPr>
          <w:p w14:paraId="44315146" w14:textId="77777777" w:rsidR="00FA1F5E" w:rsidRPr="0008560E" w:rsidRDefault="00FA1F5E" w:rsidP="00E24D2E">
            <w:pPr>
              <w:spacing w:after="0"/>
              <w:jc w:val="both"/>
              <w:rPr>
                <w:bCs/>
                <w:i/>
              </w:rPr>
            </w:pPr>
          </w:p>
        </w:tc>
      </w:tr>
    </w:tbl>
    <w:p w14:paraId="4C4659A2" w14:textId="77777777" w:rsidR="001E2A58" w:rsidRPr="0008560E" w:rsidRDefault="001E2A58" w:rsidP="005B6051">
      <w:pPr>
        <w:spacing w:after="0"/>
        <w:jc w:val="both"/>
        <w:rPr>
          <w:bCs/>
          <w:i/>
        </w:rPr>
      </w:pPr>
    </w:p>
    <w:p w14:paraId="41E9856D" w14:textId="77777777" w:rsidR="00A42BB2" w:rsidRPr="00FA1F5E" w:rsidRDefault="00D31302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iCs/>
          <w:smallCaps/>
        </w:rPr>
      </w:pPr>
      <w:r w:rsidRPr="00FA1F5E">
        <w:rPr>
          <w:b/>
          <w:iCs/>
          <w:smallCaps/>
        </w:rPr>
        <w:lastRenderedPageBreak/>
        <w:t xml:space="preserve">Work </w:t>
      </w:r>
      <w:r w:rsidRPr="0005224E">
        <w:rPr>
          <w:b/>
          <w:smallCaps/>
        </w:rPr>
        <w:t>Experience</w:t>
      </w:r>
    </w:p>
    <w:p w14:paraId="36B07DD1" w14:textId="77777777" w:rsidR="00D31302" w:rsidRPr="0008560E" w:rsidRDefault="00D31302" w:rsidP="005B6051">
      <w:pPr>
        <w:spacing w:after="0"/>
        <w:jc w:val="both"/>
        <w:rPr>
          <w:bCs/>
          <w:iCs/>
        </w:rPr>
      </w:pPr>
      <w:r w:rsidRPr="0008560E">
        <w:rPr>
          <w:bCs/>
          <w:iCs/>
        </w:rPr>
        <w:t>Include all work experience, paid, and voluntary</w:t>
      </w:r>
      <w:r w:rsidR="007B7C27" w:rsidRPr="0008560E">
        <w:rPr>
          <w:bCs/>
          <w:iCs/>
        </w:rPr>
        <w:t>. Start with your most recent work experien</w:t>
      </w:r>
      <w:r w:rsidR="00583E2A">
        <w:rPr>
          <w:bCs/>
          <w:iCs/>
        </w:rPr>
        <w:t xml:space="preserve">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5"/>
      </w:tblGrid>
      <w:tr w:rsidR="001D66CE" w:rsidRPr="0008560E" w14:paraId="32E8A270" w14:textId="77777777" w:rsidTr="001D66CE">
        <w:tc>
          <w:tcPr>
            <w:tcW w:w="9965" w:type="dxa"/>
          </w:tcPr>
          <w:p w14:paraId="2BD77EE3" w14:textId="77777777" w:rsidR="001D66CE" w:rsidRPr="0008560E" w:rsidRDefault="001D66CE" w:rsidP="001D66CE">
            <w:pPr>
              <w:pStyle w:val="ListParagraph"/>
              <w:numPr>
                <w:ilvl w:val="0"/>
                <w:numId w:val="2"/>
              </w:numPr>
              <w:spacing w:after="120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Job Titl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052B9AA4" w14:textId="77777777" w:rsidR="001D66CE" w:rsidRPr="0008560E" w:rsidRDefault="001D66CE" w:rsidP="001D66C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Nam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74D846B0" w14:textId="77777777" w:rsidR="001D66CE" w:rsidRPr="0008560E" w:rsidRDefault="001D66CE" w:rsidP="001D66C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Addres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281CC839" w14:textId="77777777" w:rsidR="001D66CE" w:rsidRPr="0008560E" w:rsidRDefault="001D66CE" w:rsidP="001D66C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From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To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  <w:t xml:space="preserve"> </w:t>
            </w:r>
            <w:r w:rsidRPr="0008560E">
              <w:rPr>
                <w:bCs/>
                <w:iCs/>
              </w:rPr>
              <w:tab/>
              <w:t xml:space="preserve">Hours per Week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</w:t>
            </w:r>
            <w:r w:rsidRPr="0008560E">
              <w:rPr>
                <w:bCs/>
                <w:iCs/>
              </w:rPr>
              <w:tab/>
              <w:t xml:space="preserve">Salary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7339F6F7" w14:textId="77777777" w:rsidR="00F747C1" w:rsidRPr="0008560E" w:rsidRDefault="001D66CE" w:rsidP="00F747C1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Describe your duties/responsibilities and accomplishment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11C44DC8" w14:textId="77777777" w:rsidR="001D66CE" w:rsidRPr="0008560E" w:rsidRDefault="001D66CE" w:rsidP="00F747C1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Reason(s) for leaving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</w:tc>
      </w:tr>
      <w:tr w:rsidR="00F747C1" w:rsidRPr="0008560E" w14:paraId="46C6E5F7" w14:textId="77777777" w:rsidTr="001D66CE">
        <w:tc>
          <w:tcPr>
            <w:tcW w:w="9965" w:type="dxa"/>
          </w:tcPr>
          <w:p w14:paraId="21AC5FAE" w14:textId="77777777" w:rsidR="00F747C1" w:rsidRPr="0008560E" w:rsidRDefault="00F747C1" w:rsidP="00E24D2E">
            <w:pPr>
              <w:pStyle w:val="ListParagraph"/>
              <w:numPr>
                <w:ilvl w:val="0"/>
                <w:numId w:val="2"/>
              </w:numPr>
              <w:spacing w:after="120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Job Titl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6CDF6A81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Nam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5205BDF7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Addres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4155842C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From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To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  <w:t xml:space="preserve"> </w:t>
            </w:r>
            <w:r w:rsidRPr="0008560E">
              <w:rPr>
                <w:bCs/>
                <w:iCs/>
              </w:rPr>
              <w:tab/>
              <w:t xml:space="preserve">Hours per Week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</w:t>
            </w:r>
            <w:r w:rsidRPr="0008560E">
              <w:rPr>
                <w:bCs/>
                <w:iCs/>
              </w:rPr>
              <w:tab/>
              <w:t xml:space="preserve">Salary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08BC64DA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Describe your duties/responsibilities and accomplishment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3E75C301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Reason(s) for leaving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</w:tc>
      </w:tr>
      <w:tr w:rsidR="00F747C1" w:rsidRPr="0008560E" w14:paraId="35B8F286" w14:textId="77777777" w:rsidTr="001D66CE">
        <w:tc>
          <w:tcPr>
            <w:tcW w:w="9965" w:type="dxa"/>
          </w:tcPr>
          <w:p w14:paraId="5770FE16" w14:textId="77777777" w:rsidR="00F747C1" w:rsidRPr="0008560E" w:rsidRDefault="00F747C1" w:rsidP="00E24D2E">
            <w:pPr>
              <w:pStyle w:val="ListParagraph"/>
              <w:numPr>
                <w:ilvl w:val="0"/>
                <w:numId w:val="2"/>
              </w:numPr>
              <w:spacing w:after="120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Job Titl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24D0652A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Name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69C5C78F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Employer's Addres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6385A7D7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From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To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  <w:t xml:space="preserve"> </w:t>
            </w:r>
            <w:r w:rsidRPr="0008560E">
              <w:rPr>
                <w:bCs/>
                <w:iCs/>
              </w:rPr>
              <w:tab/>
              <w:t xml:space="preserve">Hours per Week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</w:rPr>
              <w:t xml:space="preserve"> </w:t>
            </w:r>
            <w:r w:rsidRPr="0008560E">
              <w:rPr>
                <w:bCs/>
                <w:iCs/>
              </w:rPr>
              <w:tab/>
              <w:t xml:space="preserve">Salary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1984DCB7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Describe your duties/responsibilities and accomplishments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  <w:p w14:paraId="19142AC1" w14:textId="77777777" w:rsidR="00F747C1" w:rsidRPr="0008560E" w:rsidRDefault="00F747C1" w:rsidP="00E24D2E">
            <w:pPr>
              <w:spacing w:after="120"/>
              <w:ind w:left="567"/>
              <w:jc w:val="both"/>
              <w:rPr>
                <w:bCs/>
                <w:iCs/>
                <w:u w:val="single"/>
              </w:rPr>
            </w:pPr>
            <w:r w:rsidRPr="0008560E">
              <w:rPr>
                <w:bCs/>
                <w:iCs/>
              </w:rPr>
              <w:t xml:space="preserve">Reason(s) for leaving: </w:t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  <w:r w:rsidRPr="0008560E">
              <w:rPr>
                <w:bCs/>
                <w:iCs/>
                <w:u w:val="single"/>
              </w:rPr>
              <w:tab/>
            </w:r>
          </w:p>
        </w:tc>
      </w:tr>
    </w:tbl>
    <w:p w14:paraId="133CD24D" w14:textId="77777777" w:rsidR="00F747C1" w:rsidRPr="0008560E" w:rsidRDefault="00F747C1" w:rsidP="005B6051">
      <w:pPr>
        <w:spacing w:after="0"/>
        <w:jc w:val="both"/>
        <w:rPr>
          <w:bCs/>
        </w:rPr>
      </w:pPr>
    </w:p>
    <w:p w14:paraId="1F5CA2BA" w14:textId="77777777" w:rsidR="001E2A58" w:rsidRPr="0008560E" w:rsidRDefault="00407DD6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Cs/>
        </w:rPr>
      </w:pPr>
      <w:r w:rsidRPr="00407DD6">
        <w:rPr>
          <w:b/>
          <w:smallCaps/>
        </w:rPr>
        <w:t>Job Interest</w:t>
      </w:r>
      <w:r>
        <w:rPr>
          <w:bCs/>
        </w:rPr>
        <w:t xml:space="preserve">: </w:t>
      </w:r>
      <w:r w:rsidR="001E2A58" w:rsidRPr="0008560E">
        <w:rPr>
          <w:bCs/>
        </w:rPr>
        <w:t>Why are you interested in this job?</w:t>
      </w:r>
    </w:p>
    <w:p w14:paraId="3FDB6960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5F665D5E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7518C2A6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51F062E6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  <w:bookmarkStart w:id="0" w:name="_GoBack"/>
      <w:bookmarkEnd w:id="0"/>
    </w:p>
    <w:p w14:paraId="0E0EF07E" w14:textId="77777777" w:rsidR="001E2A58" w:rsidRPr="0008560E" w:rsidRDefault="001E2A58" w:rsidP="005B6051">
      <w:pPr>
        <w:spacing w:after="0"/>
        <w:jc w:val="both"/>
        <w:rPr>
          <w:bCs/>
        </w:rPr>
      </w:pPr>
    </w:p>
    <w:p w14:paraId="6E2CCA91" w14:textId="77777777" w:rsidR="00583E2A" w:rsidRPr="00583E2A" w:rsidRDefault="00CB4C82" w:rsidP="0005224E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</w:rPr>
      </w:pPr>
      <w:r w:rsidRPr="00583E2A">
        <w:rPr>
          <w:b/>
          <w:smallCaps/>
        </w:rPr>
        <w:t>Competitive Advantages</w:t>
      </w:r>
    </w:p>
    <w:p w14:paraId="476410BD" w14:textId="77777777" w:rsidR="001E2A58" w:rsidRPr="0008560E" w:rsidRDefault="00A82B8D" w:rsidP="00583E2A">
      <w:pPr>
        <w:pStyle w:val="ListParagraph"/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Cs/>
          <w:i/>
        </w:rPr>
      </w:pPr>
      <w:r>
        <w:rPr>
          <w:bCs/>
        </w:rPr>
        <w:t>What make you the best candidate for this job? (D</w:t>
      </w:r>
      <w:r w:rsidR="000E1CA8">
        <w:rPr>
          <w:bCs/>
        </w:rPr>
        <w:t xml:space="preserve">escribe </w:t>
      </w:r>
      <w:r w:rsidR="001E2A58" w:rsidRPr="0008560E">
        <w:rPr>
          <w:bCs/>
        </w:rPr>
        <w:t>experience</w:t>
      </w:r>
      <w:r w:rsidR="000E1CA8">
        <w:rPr>
          <w:bCs/>
        </w:rPr>
        <w:t>s,</w:t>
      </w:r>
      <w:r w:rsidR="001E2A58" w:rsidRPr="0008560E">
        <w:rPr>
          <w:bCs/>
        </w:rPr>
        <w:t xml:space="preserve"> skills</w:t>
      </w:r>
      <w:r w:rsidR="000E1CA8">
        <w:rPr>
          <w:bCs/>
        </w:rPr>
        <w:t xml:space="preserve">, knowledge, and personal attitude </w:t>
      </w:r>
      <w:r w:rsidR="001E2A58" w:rsidRPr="0008560E">
        <w:rPr>
          <w:bCs/>
        </w:rPr>
        <w:t xml:space="preserve">that relevant to the job description and </w:t>
      </w:r>
      <w:r w:rsidR="00470800">
        <w:rPr>
          <w:bCs/>
        </w:rPr>
        <w:t>specification)</w:t>
      </w:r>
    </w:p>
    <w:p w14:paraId="64E30A6F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7514341D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23203D0A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26D26FE4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721B4DB3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1C80BDFF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12059DC1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7C81BED7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1883341F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7C734008" w14:textId="77777777" w:rsidR="001E2A58" w:rsidRPr="0008560E" w:rsidRDefault="001E2A58" w:rsidP="005B6051">
      <w:pPr>
        <w:pBdr>
          <w:bottom w:val="single" w:sz="4" w:space="1" w:color="auto"/>
          <w:between w:val="single" w:sz="4" w:space="1" w:color="auto"/>
        </w:pBdr>
        <w:spacing w:after="0"/>
        <w:jc w:val="both"/>
        <w:rPr>
          <w:bCs/>
        </w:rPr>
      </w:pPr>
    </w:p>
    <w:p w14:paraId="6C6C6AA4" w14:textId="77777777" w:rsidR="00FA1F5E" w:rsidRDefault="00FA1F5E" w:rsidP="005B6051">
      <w:pPr>
        <w:spacing w:after="0"/>
        <w:jc w:val="both"/>
        <w:rPr>
          <w:bCs/>
        </w:rPr>
      </w:pPr>
    </w:p>
    <w:p w14:paraId="1643F99C" w14:textId="77777777" w:rsidR="00FA1F5E" w:rsidRPr="00FA1F5E" w:rsidRDefault="00FA1F5E" w:rsidP="00583E2A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smallCaps/>
        </w:rPr>
      </w:pPr>
      <w:r w:rsidRPr="00FA1F5E">
        <w:rPr>
          <w:b/>
          <w:smallCaps/>
        </w:rPr>
        <w:t>References</w:t>
      </w:r>
    </w:p>
    <w:p w14:paraId="48CB9C08" w14:textId="77777777" w:rsidR="0051701D" w:rsidRDefault="0051701D" w:rsidP="005B6051">
      <w:pPr>
        <w:spacing w:after="0"/>
        <w:jc w:val="both"/>
        <w:rPr>
          <w:bCs/>
        </w:rPr>
      </w:pPr>
      <w:r>
        <w:rPr>
          <w:bCs/>
        </w:rPr>
        <w:t>List three personal references who are not your relative or friends</w:t>
      </w:r>
      <w:r w:rsidR="00666143">
        <w:rPr>
          <w:bCs/>
        </w:rPr>
        <w:t>, but people who know your work.</w:t>
      </w:r>
    </w:p>
    <w:p w14:paraId="462DA7E3" w14:textId="77777777" w:rsidR="00666143" w:rsidRPr="00666143" w:rsidRDefault="00666143" w:rsidP="00666143">
      <w:pPr>
        <w:pStyle w:val="ListParagraph"/>
        <w:numPr>
          <w:ilvl w:val="0"/>
          <w:numId w:val="3"/>
        </w:numPr>
        <w:spacing w:after="0"/>
        <w:jc w:val="both"/>
        <w:rPr>
          <w:bCs/>
        </w:rPr>
      </w:pPr>
      <w:r>
        <w:rPr>
          <w:bCs/>
        </w:rPr>
        <w:t xml:space="preserve">Nam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Occupation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608E8628" w14:textId="77777777" w:rsidR="00666143" w:rsidRDefault="00366F54" w:rsidP="00666143">
      <w:pPr>
        <w:pStyle w:val="ListParagraph"/>
        <w:spacing w:after="0"/>
        <w:jc w:val="both"/>
        <w:rPr>
          <w:bCs/>
          <w:u w:val="single"/>
        </w:rPr>
      </w:pPr>
      <w:r>
        <w:rPr>
          <w:bCs/>
        </w:rPr>
        <w:t xml:space="preserve">Telephon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Address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56BD8C70" w14:textId="77777777" w:rsidR="00366F54" w:rsidRDefault="00366F54" w:rsidP="00666143">
      <w:pPr>
        <w:pStyle w:val="ListParagraph"/>
        <w:spacing w:after="0"/>
        <w:jc w:val="both"/>
        <w:rPr>
          <w:bCs/>
          <w:u w:val="single"/>
        </w:rPr>
      </w:pPr>
    </w:p>
    <w:p w14:paraId="40C191B5" w14:textId="77777777" w:rsidR="00366F54" w:rsidRPr="00666143" w:rsidRDefault="00366F54" w:rsidP="00366F54">
      <w:pPr>
        <w:pStyle w:val="ListParagraph"/>
        <w:numPr>
          <w:ilvl w:val="0"/>
          <w:numId w:val="3"/>
        </w:numPr>
        <w:spacing w:after="0"/>
        <w:jc w:val="both"/>
        <w:rPr>
          <w:bCs/>
        </w:rPr>
      </w:pPr>
      <w:r>
        <w:rPr>
          <w:bCs/>
        </w:rPr>
        <w:t xml:space="preserve">Nam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Occupation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5CFFB19B" w14:textId="77777777" w:rsidR="00366F54" w:rsidRDefault="00366F54" w:rsidP="00366F54">
      <w:pPr>
        <w:pStyle w:val="ListParagraph"/>
        <w:spacing w:after="0"/>
        <w:jc w:val="both"/>
        <w:rPr>
          <w:bCs/>
          <w:u w:val="single"/>
        </w:rPr>
      </w:pPr>
      <w:r>
        <w:rPr>
          <w:bCs/>
        </w:rPr>
        <w:t xml:space="preserve">Telephon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Address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584D73E1" w14:textId="77777777" w:rsidR="00366F54" w:rsidRDefault="00366F54" w:rsidP="00666143">
      <w:pPr>
        <w:pStyle w:val="ListParagraph"/>
        <w:spacing w:after="0"/>
        <w:jc w:val="both"/>
        <w:rPr>
          <w:bCs/>
          <w:u w:val="single"/>
        </w:rPr>
      </w:pPr>
    </w:p>
    <w:p w14:paraId="2E636025" w14:textId="77777777" w:rsidR="00366F54" w:rsidRPr="00666143" w:rsidRDefault="00366F54" w:rsidP="00366F54">
      <w:pPr>
        <w:pStyle w:val="ListParagraph"/>
        <w:numPr>
          <w:ilvl w:val="0"/>
          <w:numId w:val="3"/>
        </w:numPr>
        <w:spacing w:after="0"/>
        <w:jc w:val="both"/>
        <w:rPr>
          <w:bCs/>
        </w:rPr>
      </w:pPr>
      <w:r>
        <w:rPr>
          <w:bCs/>
        </w:rPr>
        <w:t xml:space="preserve">Nam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Occupation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356C4A60" w14:textId="77777777" w:rsidR="00366F54" w:rsidRDefault="00366F54" w:rsidP="00366F54">
      <w:pPr>
        <w:pStyle w:val="ListParagraph"/>
        <w:spacing w:after="0"/>
        <w:jc w:val="both"/>
        <w:rPr>
          <w:bCs/>
          <w:u w:val="single"/>
        </w:rPr>
      </w:pPr>
      <w:r>
        <w:rPr>
          <w:bCs/>
        </w:rPr>
        <w:t xml:space="preserve">Telephone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</w:rPr>
        <w:tab/>
        <w:t xml:space="preserve">Address: </w:t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  <w:r>
        <w:rPr>
          <w:bCs/>
          <w:u w:val="single"/>
        </w:rPr>
        <w:tab/>
      </w:r>
    </w:p>
    <w:p w14:paraId="166E2409" w14:textId="77777777" w:rsidR="00366F54" w:rsidRPr="00366F54" w:rsidRDefault="00366F54" w:rsidP="00666143">
      <w:pPr>
        <w:pStyle w:val="ListParagraph"/>
        <w:spacing w:after="0"/>
        <w:jc w:val="both"/>
        <w:rPr>
          <w:bCs/>
          <w:u w:val="single"/>
        </w:rPr>
      </w:pPr>
    </w:p>
    <w:p w14:paraId="1A693AF9" w14:textId="77777777" w:rsidR="00CA0652" w:rsidRPr="00583E2A" w:rsidRDefault="00CA0652" w:rsidP="00583E2A">
      <w:pPr>
        <w:pStyle w:val="ListParagraph"/>
        <w:numPr>
          <w:ilvl w:val="0"/>
          <w:numId w:val="4"/>
        </w:numPr>
        <w:tabs>
          <w:tab w:val="left" w:pos="2835"/>
          <w:tab w:val="left" w:pos="4395"/>
          <w:tab w:val="right" w:leader="underscore" w:pos="8313"/>
          <w:tab w:val="left" w:leader="underscore" w:pos="8528"/>
        </w:tabs>
        <w:spacing w:after="0"/>
        <w:ind w:left="426"/>
        <w:jc w:val="both"/>
        <w:rPr>
          <w:b/>
          <w:bCs/>
          <w:smallCaps/>
        </w:rPr>
      </w:pPr>
      <w:r w:rsidRPr="00583E2A">
        <w:rPr>
          <w:b/>
          <w:bCs/>
          <w:smallCaps/>
        </w:rPr>
        <w:t>Signature and Certification</w:t>
      </w:r>
    </w:p>
    <w:p w14:paraId="520823CB" w14:textId="77777777" w:rsidR="00CA0652" w:rsidRDefault="00CA0652" w:rsidP="005B6051">
      <w:pPr>
        <w:pStyle w:val="BodyText"/>
        <w:rPr>
          <w:rFonts w:asciiTheme="minorHAnsi" w:hAnsiTheme="minorHAnsi"/>
          <w:b w:val="0"/>
          <w:bCs/>
          <w:sz w:val="22"/>
        </w:rPr>
      </w:pPr>
    </w:p>
    <w:p w14:paraId="1D520B93" w14:textId="77777777" w:rsidR="001E2A58" w:rsidRPr="0008560E" w:rsidRDefault="00CA0652" w:rsidP="00F25936">
      <w:pPr>
        <w:pStyle w:val="BodyText"/>
        <w:rPr>
          <w:rFonts w:asciiTheme="minorHAnsi" w:hAnsiTheme="minorHAnsi"/>
          <w:b w:val="0"/>
          <w:bCs/>
          <w:sz w:val="22"/>
        </w:rPr>
      </w:pPr>
      <w:r>
        <w:rPr>
          <w:rFonts w:asciiTheme="minorHAnsi" w:hAnsiTheme="minorHAnsi"/>
          <w:b w:val="0"/>
          <w:bCs/>
          <w:sz w:val="22"/>
        </w:rPr>
        <w:t xml:space="preserve">I certify that, to the best of my knowledge and belief, all of the information on and attached to this application is true, correct, complete, and made in good faith. </w:t>
      </w:r>
      <w:r w:rsidR="00AC3509">
        <w:rPr>
          <w:rFonts w:asciiTheme="minorHAnsi" w:hAnsiTheme="minorHAnsi"/>
          <w:b w:val="0"/>
          <w:bCs/>
          <w:sz w:val="22"/>
        </w:rPr>
        <w:t>I understand that false or fraudulent information on or attached to this application may be grounds for</w:t>
      </w:r>
      <w:r w:rsidR="00F25936">
        <w:rPr>
          <w:rFonts w:asciiTheme="minorHAnsi" w:hAnsiTheme="minorHAnsi"/>
          <w:b w:val="0"/>
          <w:bCs/>
          <w:sz w:val="22"/>
        </w:rPr>
        <w:t xml:space="preserve"> not hiring me, or for termination after </w:t>
      </w:r>
      <w:proofErr w:type="spellStart"/>
      <w:r w:rsidR="00F25936">
        <w:rPr>
          <w:rFonts w:asciiTheme="minorHAnsi" w:hAnsiTheme="minorHAnsi"/>
          <w:b w:val="0"/>
          <w:bCs/>
          <w:sz w:val="22"/>
        </w:rPr>
        <w:t>i</w:t>
      </w:r>
      <w:proofErr w:type="spellEnd"/>
      <w:r w:rsidR="00F25936">
        <w:rPr>
          <w:rFonts w:asciiTheme="minorHAnsi" w:hAnsiTheme="minorHAnsi"/>
          <w:b w:val="0"/>
          <w:bCs/>
          <w:sz w:val="22"/>
        </w:rPr>
        <w:t xml:space="preserve"> begin working. No one may ask for payment or any other consideration in relation to this position.</w:t>
      </w:r>
    </w:p>
    <w:p w14:paraId="6F92BE4C" w14:textId="77777777" w:rsidR="001E2A58" w:rsidRPr="0008560E" w:rsidRDefault="001E2A58" w:rsidP="005B6051">
      <w:pPr>
        <w:spacing w:after="0"/>
        <w:jc w:val="both"/>
        <w:rPr>
          <w:bCs/>
        </w:rPr>
      </w:pPr>
    </w:p>
    <w:p w14:paraId="6B9B56C7" w14:textId="77777777" w:rsidR="001E2A58" w:rsidRPr="0008560E" w:rsidRDefault="001E2A58" w:rsidP="005B6051">
      <w:pPr>
        <w:spacing w:after="0"/>
        <w:jc w:val="both"/>
        <w:rPr>
          <w:bCs/>
        </w:rPr>
      </w:pPr>
    </w:p>
    <w:p w14:paraId="415D0329" w14:textId="77777777" w:rsidR="00407DD6" w:rsidRDefault="00407DD6" w:rsidP="005B6051">
      <w:pPr>
        <w:spacing w:after="0"/>
        <w:jc w:val="both"/>
        <w:rPr>
          <w:bCs/>
        </w:rPr>
      </w:pPr>
    </w:p>
    <w:p w14:paraId="284F00E8" w14:textId="77777777" w:rsidR="00407DD6" w:rsidRDefault="00407DD6" w:rsidP="005B6051">
      <w:pPr>
        <w:spacing w:after="0"/>
        <w:jc w:val="both"/>
        <w:rPr>
          <w:bCs/>
        </w:rPr>
      </w:pPr>
    </w:p>
    <w:p w14:paraId="79E282EB" w14:textId="77777777" w:rsidR="001E2A58" w:rsidRPr="00407DD6" w:rsidRDefault="001E2A58" w:rsidP="005B6051">
      <w:pPr>
        <w:spacing w:after="0"/>
        <w:jc w:val="both"/>
        <w:rPr>
          <w:bCs/>
          <w:u w:val="single"/>
        </w:rPr>
      </w:pPr>
      <w:r w:rsidRPr="0008560E">
        <w:rPr>
          <w:bCs/>
        </w:rPr>
        <w:t>Signature:</w:t>
      </w:r>
      <w:r w:rsidR="00407DD6">
        <w:rPr>
          <w:bCs/>
        </w:rPr>
        <w:t xml:space="preserve"> </w:t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</w:rPr>
        <w:tab/>
      </w:r>
      <w:r w:rsidR="00407DD6">
        <w:rPr>
          <w:bCs/>
        </w:rPr>
        <w:tab/>
      </w:r>
      <w:r w:rsidRPr="0008560E">
        <w:rPr>
          <w:bCs/>
        </w:rPr>
        <w:t>Date:</w:t>
      </w:r>
      <w:r w:rsidR="00407DD6">
        <w:rPr>
          <w:bCs/>
        </w:rPr>
        <w:t xml:space="preserve"> </w:t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  <w:r w:rsidR="00407DD6">
        <w:rPr>
          <w:bCs/>
          <w:u w:val="single"/>
        </w:rPr>
        <w:tab/>
      </w:r>
    </w:p>
    <w:p w14:paraId="01C56BE2" w14:textId="77777777" w:rsidR="001E2A58" w:rsidRPr="0008560E" w:rsidRDefault="001E2A58" w:rsidP="005B6051">
      <w:pPr>
        <w:spacing w:after="0"/>
        <w:jc w:val="both"/>
        <w:rPr>
          <w:bCs/>
          <w:i/>
        </w:rPr>
      </w:pPr>
    </w:p>
    <w:p w14:paraId="0DC86FFB" w14:textId="77777777" w:rsidR="001E2A58" w:rsidRPr="0008560E" w:rsidRDefault="001E2A58" w:rsidP="005B6051">
      <w:pPr>
        <w:spacing w:after="0"/>
        <w:jc w:val="both"/>
        <w:rPr>
          <w:bCs/>
          <w:i/>
        </w:rPr>
      </w:pPr>
    </w:p>
    <w:p w14:paraId="5D7CB079" w14:textId="77777777" w:rsidR="001E2A58" w:rsidRPr="0008560E" w:rsidRDefault="001E2A58" w:rsidP="005B6051">
      <w:pPr>
        <w:spacing w:after="0"/>
        <w:jc w:val="both"/>
        <w:rPr>
          <w:bCs/>
          <w:i/>
        </w:rPr>
      </w:pPr>
    </w:p>
    <w:p w14:paraId="138AFCF5" w14:textId="77777777" w:rsidR="001E2A58" w:rsidRPr="0008560E" w:rsidRDefault="001E2A58" w:rsidP="005B6051">
      <w:pPr>
        <w:spacing w:after="0"/>
        <w:rPr>
          <w:bCs/>
        </w:rPr>
      </w:pPr>
    </w:p>
    <w:sectPr w:rsidR="001E2A58" w:rsidRPr="0008560E" w:rsidSect="00D564BA">
      <w:headerReference w:type="default" r:id="rId7"/>
      <w:footerReference w:type="default" r:id="rId8"/>
      <w:headerReference w:type="first" r:id="rId9"/>
      <w:pgSz w:w="11909" w:h="16834" w:code="9"/>
      <w:pgMar w:top="1440" w:right="1077" w:bottom="1440" w:left="1077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A67A3" w14:textId="77777777" w:rsidR="00BD29B5" w:rsidRDefault="00BD29B5" w:rsidP="00FD7E5D">
      <w:pPr>
        <w:spacing w:after="0" w:line="240" w:lineRule="auto"/>
      </w:pPr>
      <w:r>
        <w:separator/>
      </w:r>
    </w:p>
  </w:endnote>
  <w:endnote w:type="continuationSeparator" w:id="0">
    <w:p w14:paraId="1036BB0B" w14:textId="77777777" w:rsidR="00BD29B5" w:rsidRDefault="00BD29B5" w:rsidP="00FD7E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Khmer OS Muol">
    <w:panose1 w:val="02000500000000020004"/>
    <w:charset w:val="00"/>
    <w:family w:val="auto"/>
    <w:pitch w:val="variable"/>
    <w:sig w:usb0="A1002AEF" w:usb1="5000204A" w:usb2="00010000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D5351" w14:textId="08F7F8F8" w:rsidR="00D564BA" w:rsidRPr="00D564BA" w:rsidRDefault="002874A0" w:rsidP="00D564BA">
    <w:pPr>
      <w:jc w:val="center"/>
      <w:rPr>
        <w:i/>
        <w:iCs/>
        <w:color w:val="006FC0"/>
        <w:sz w:val="18"/>
        <w:szCs w:val="18"/>
      </w:rPr>
    </w:pPr>
    <w:r w:rsidRPr="001D71D1">
      <w:rPr>
        <w:b/>
        <w:bCs/>
        <w:noProof/>
        <w:color w:val="0070C0"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46A2F6" wp14:editId="5CE67375">
              <wp:simplePos x="0" y="0"/>
              <wp:positionH relativeFrom="column">
                <wp:posOffset>8255</wp:posOffset>
              </wp:positionH>
              <wp:positionV relativeFrom="paragraph">
                <wp:posOffset>-73660</wp:posOffset>
              </wp:positionV>
              <wp:extent cx="6178550" cy="0"/>
              <wp:effectExtent l="0" t="0" r="12700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785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BCCBE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.65pt;margin-top:-5.8pt;width:486.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" strokecolor="#0070c0"/>
          </w:pict>
        </mc:Fallback>
      </mc:AlternateContent>
    </w:r>
    <w:r w:rsidR="00470800" w:rsidRPr="001D71D1">
      <w:rPr>
        <w:bCs/>
        <w:color w:val="0070C0"/>
        <w:sz w:val="20"/>
      </w:rPr>
      <w:t xml:space="preserve"> </w:t>
    </w:r>
    <w:r w:rsidR="00D564BA">
      <w:rPr>
        <w:i/>
        <w:iCs/>
        <w:color w:val="006FC0"/>
        <w:sz w:val="20"/>
        <w:szCs w:val="20"/>
      </w:rPr>
      <w:t>Please return this completed application form to Cambodian Water Supply Association (CWA)</w:t>
    </w:r>
    <w:r w:rsidR="00D564BA">
      <w:rPr>
        <w:i/>
        <w:iCs/>
        <w:color w:val="006FC0"/>
        <w:sz w:val="20"/>
        <w:szCs w:val="20"/>
      </w:rPr>
      <w:t xml:space="preserve">.                                    </w:t>
    </w:r>
    <w:r w:rsidR="00D564BA" w:rsidRPr="00D564BA">
      <w:rPr>
        <w:i/>
        <w:iCs/>
        <w:color w:val="006FC0"/>
        <w:sz w:val="18"/>
        <w:szCs w:val="18"/>
      </w:rPr>
      <w:t>Phnom Penh Center, Building F, 2</w:t>
    </w:r>
    <w:r w:rsidR="00D564BA" w:rsidRPr="00D564BA">
      <w:rPr>
        <w:i/>
        <w:iCs/>
        <w:color w:val="006FC0"/>
        <w:sz w:val="18"/>
        <w:szCs w:val="18"/>
        <w:vertAlign w:val="superscript"/>
      </w:rPr>
      <w:t>nd</w:t>
    </w:r>
    <w:r w:rsidR="00D564BA" w:rsidRPr="00D564BA">
      <w:rPr>
        <w:i/>
        <w:iCs/>
        <w:color w:val="006FC0"/>
        <w:sz w:val="18"/>
        <w:szCs w:val="18"/>
      </w:rPr>
      <w:t xml:space="preserve"> floor, </w:t>
    </w:r>
    <w:proofErr w:type="spellStart"/>
    <w:r w:rsidR="00D564BA" w:rsidRPr="00D564BA">
      <w:rPr>
        <w:i/>
        <w:iCs/>
        <w:color w:val="006FC0"/>
        <w:sz w:val="18"/>
        <w:szCs w:val="18"/>
      </w:rPr>
      <w:t>Sothearos</w:t>
    </w:r>
    <w:proofErr w:type="spellEnd"/>
    <w:r w:rsidR="00D564BA" w:rsidRPr="00D564BA">
      <w:rPr>
        <w:i/>
        <w:iCs/>
        <w:color w:val="006FC0"/>
        <w:sz w:val="18"/>
        <w:szCs w:val="18"/>
      </w:rPr>
      <w:t xml:space="preserve"> </w:t>
    </w:r>
    <w:proofErr w:type="spellStart"/>
    <w:proofErr w:type="gramStart"/>
    <w:r w:rsidR="00D564BA" w:rsidRPr="00D564BA">
      <w:rPr>
        <w:i/>
        <w:iCs/>
        <w:color w:val="006FC0"/>
        <w:sz w:val="18"/>
        <w:szCs w:val="18"/>
      </w:rPr>
      <w:t>vs.Sihanouk</w:t>
    </w:r>
    <w:proofErr w:type="spellEnd"/>
    <w:proofErr w:type="gramEnd"/>
    <w:r w:rsidR="00D564BA" w:rsidRPr="00D564BA">
      <w:rPr>
        <w:i/>
        <w:iCs/>
        <w:color w:val="006FC0"/>
        <w:sz w:val="18"/>
        <w:szCs w:val="18"/>
      </w:rPr>
      <w:t xml:space="preserve">, Sangkat Tonle </w:t>
    </w:r>
    <w:proofErr w:type="spellStart"/>
    <w:r w:rsidR="00D564BA" w:rsidRPr="00D564BA">
      <w:rPr>
        <w:i/>
        <w:iCs/>
        <w:color w:val="006FC0"/>
        <w:sz w:val="18"/>
        <w:szCs w:val="18"/>
      </w:rPr>
      <w:t>Bassac</w:t>
    </w:r>
    <w:proofErr w:type="spellEnd"/>
    <w:r w:rsidR="00D564BA" w:rsidRPr="00D564BA">
      <w:rPr>
        <w:i/>
        <w:iCs/>
        <w:color w:val="006FC0"/>
        <w:sz w:val="18"/>
        <w:szCs w:val="18"/>
      </w:rPr>
      <w:t xml:space="preserve">, Khan </w:t>
    </w:r>
    <w:proofErr w:type="spellStart"/>
    <w:r w:rsidR="00D564BA" w:rsidRPr="00D564BA">
      <w:rPr>
        <w:i/>
        <w:iCs/>
        <w:color w:val="006FC0"/>
        <w:sz w:val="18"/>
        <w:szCs w:val="18"/>
      </w:rPr>
      <w:t>Chamkarmon</w:t>
    </w:r>
    <w:proofErr w:type="spellEnd"/>
    <w:r w:rsidR="00D564BA" w:rsidRPr="00D564BA">
      <w:rPr>
        <w:i/>
        <w:iCs/>
        <w:color w:val="006FC0"/>
        <w:sz w:val="18"/>
        <w:szCs w:val="18"/>
      </w:rPr>
      <w:t xml:space="preserve">, Phnom Penh </w:t>
    </w:r>
    <w:r w:rsidR="00D564BA" w:rsidRPr="00D564BA">
      <w:rPr>
        <w:i/>
        <w:iCs/>
        <w:color w:val="006FC0"/>
        <w:sz w:val="18"/>
        <w:szCs w:val="18"/>
      </w:rPr>
      <w:br/>
      <w:t xml:space="preserve"> E-mail: </w:t>
    </w:r>
    <w:hyperlink r:id="rId1" w:history="1">
      <w:r w:rsidR="00D564BA" w:rsidRPr="00D564BA">
        <w:rPr>
          <w:rStyle w:val="Hyperlink"/>
          <w:i/>
          <w:iCs/>
          <w:sz w:val="18"/>
          <w:szCs w:val="18"/>
        </w:rPr>
        <w:t>info@cwa.org.kh</w:t>
      </w:r>
    </w:hyperlink>
  </w:p>
  <w:p w14:paraId="1049EF5C" w14:textId="572B3CD8" w:rsidR="00754CF0" w:rsidRPr="001D71D1" w:rsidRDefault="00754CF0" w:rsidP="00D564BA">
    <w:pPr>
      <w:pStyle w:val="BodyText2"/>
      <w:rPr>
        <w:rFonts w:asciiTheme="minorHAnsi" w:hAnsiTheme="minorHAnsi"/>
        <w:b w:val="0"/>
        <w:bCs/>
        <w:color w:val="0070C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57A85" w14:textId="77777777" w:rsidR="00BD29B5" w:rsidRDefault="00BD29B5" w:rsidP="00FD7E5D">
      <w:pPr>
        <w:spacing w:after="0" w:line="240" w:lineRule="auto"/>
      </w:pPr>
      <w:r>
        <w:separator/>
      </w:r>
    </w:p>
  </w:footnote>
  <w:footnote w:type="continuationSeparator" w:id="0">
    <w:p w14:paraId="4382251F" w14:textId="77777777" w:rsidR="00BD29B5" w:rsidRDefault="00BD29B5" w:rsidP="00FD7E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040267"/>
      <w:docPartObj>
        <w:docPartGallery w:val="Page Numbers (Margins)"/>
        <w:docPartUnique/>
      </w:docPartObj>
    </w:sdtPr>
    <w:sdtEndPr/>
    <w:sdtContent>
      <w:p w14:paraId="415D497D" w14:textId="77777777" w:rsidR="000C336D" w:rsidRDefault="009B16BA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0" allowOverlap="1" wp14:anchorId="030659D7" wp14:editId="25B1423B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E38D38" w14:textId="77777777" w:rsidR="009B16BA" w:rsidRDefault="009B16BA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 w:rsidR="00B35133" w:rsidRPr="00B35133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3" o:spid="_x0000_s1026" style="position:absolute;margin-left:0;margin-top:0;width:40.2pt;height:171.9pt;z-index:25166950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" o:allowincell="f" filled="f" stroked="f">
                  <v:textbox style="layout-flow:vertical;mso-layout-flow-alt:bottom-to-top;mso-fit-shape-to-text:t">
                    <w:txbxContent>
                      <w:p w:rsidR="009B16BA" w:rsidRDefault="009B16BA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 w:rsidR="00B35133" w:rsidRPr="00B35133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7715E" w14:textId="77777777" w:rsidR="007745AF" w:rsidRDefault="007745AF" w:rsidP="007745AF">
    <w:pPr>
      <w:pStyle w:val="Header"/>
      <w:jc w:val="center"/>
      <w:rPr>
        <w:rFonts w:ascii="Khmer OS Muol" w:hAnsi="Khmer OS Muol" w:cs="Khmer OS Muol"/>
        <w:color w:val="0070C0"/>
        <w:sz w:val="24"/>
        <w:szCs w:val="24"/>
      </w:rPr>
    </w:pPr>
    <w:r w:rsidRPr="00754CF0">
      <w:rPr>
        <w:rFonts w:ascii="Khmer OS Muol" w:hAnsi="Khmer OS Muol" w:cs="Khmer OS Muol"/>
        <w:noProof/>
        <w:color w:val="00B0F0"/>
        <w:sz w:val="24"/>
        <w:szCs w:val="24"/>
      </w:rPr>
      <w:drawing>
        <wp:anchor distT="0" distB="0" distL="114300" distR="114300" simplePos="0" relativeHeight="251664384" behindDoc="1" locked="0" layoutInCell="1" allowOverlap="1" wp14:anchorId="0FE84345" wp14:editId="5C6979E4">
          <wp:simplePos x="0" y="0"/>
          <wp:positionH relativeFrom="column">
            <wp:posOffset>-38100</wp:posOffset>
          </wp:positionH>
          <wp:positionV relativeFrom="paragraph">
            <wp:posOffset>-254000</wp:posOffset>
          </wp:positionV>
          <wp:extent cx="1136650" cy="1047750"/>
          <wp:effectExtent l="19050" t="0" r="6350" b="0"/>
          <wp:wrapNone/>
          <wp:docPr id="9" name="Picture 9" descr="C:\Documents and Settings\SChan\My Documents\My Pictures\untitl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SChan\My Documents\My Pictures\untitled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650" cy="1047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754CF0">
      <w:rPr>
        <w:rFonts w:ascii="Khmer OS Muol" w:hAnsi="Khmer OS Muol" w:cs="Khmer OS Muol"/>
        <w:color w:val="00B0F0"/>
        <w:sz w:val="24"/>
        <w:szCs w:val="24"/>
        <w:cs/>
      </w:rPr>
      <w:t>ស</w:t>
    </w:r>
    <w:r w:rsidRPr="00754CF0">
      <w:rPr>
        <w:rFonts w:ascii="Khmer OS Muol" w:hAnsi="Khmer OS Muol" w:cs="Khmer OS Muol" w:hint="cs"/>
        <w:color w:val="00B0F0"/>
        <w:sz w:val="24"/>
        <w:szCs w:val="24"/>
        <w:cs/>
      </w:rPr>
      <w:t>មាគមអ្នក​ផ្គត់ផ្គង់​ទឹកស្អាត​កម្ពុជា</w:t>
    </w:r>
    <w:r w:rsidRPr="00754CF0">
      <w:rPr>
        <w:rFonts w:ascii="Khmer OS Muol" w:hAnsi="Khmer OS Muol" w:cs="Khmer OS Muol"/>
        <w:color w:val="00B0F0"/>
        <w:sz w:val="24"/>
        <w:szCs w:val="24"/>
      </w:rPr>
      <w:t xml:space="preserve"> </w:t>
    </w:r>
    <w:r w:rsidRPr="00754CF0">
      <w:rPr>
        <w:rFonts w:ascii="Khmer OS Muol" w:hAnsi="Khmer OS Muol" w:cs="Khmer OS Muol" w:hint="cs"/>
        <w:color w:val="00B0F0"/>
        <w:sz w:val="24"/>
        <w:szCs w:val="24"/>
        <w:cs/>
      </w:rPr>
      <w:t>(ស.ទ.ក)</w:t>
    </w:r>
  </w:p>
  <w:p w14:paraId="19B4D56E" w14:textId="77777777" w:rsidR="007745AF" w:rsidRDefault="007745AF" w:rsidP="007745AF">
    <w:pPr>
      <w:pStyle w:val="Header"/>
      <w:jc w:val="center"/>
      <w:rPr>
        <w:rFonts w:asciiTheme="majorHAnsi" w:hAnsiTheme="majorHAnsi" w:cs="Khmer OS Muol"/>
        <w:b/>
        <w:bCs/>
        <w:color w:val="00B050"/>
        <w:sz w:val="24"/>
        <w:szCs w:val="24"/>
      </w:rPr>
    </w:pPr>
    <w:r w:rsidRPr="00321A97">
      <w:rPr>
        <w:rFonts w:asciiTheme="majorHAnsi" w:hAnsiTheme="majorHAnsi" w:cs="Khmer OS Muol"/>
        <w:b/>
        <w:bCs/>
        <w:color w:val="00B050"/>
        <w:sz w:val="24"/>
        <w:szCs w:val="24"/>
      </w:rPr>
      <w:t>Cam</w:t>
    </w:r>
    <w:r>
      <w:rPr>
        <w:rFonts w:asciiTheme="majorHAnsi" w:hAnsiTheme="majorHAnsi" w:cs="Khmer OS Muol"/>
        <w:b/>
        <w:bCs/>
        <w:color w:val="00B050"/>
        <w:sz w:val="24"/>
        <w:szCs w:val="24"/>
      </w:rPr>
      <w:t>bodian Water Supply Association</w:t>
    </w:r>
    <w:r>
      <w:rPr>
        <w:rFonts w:asciiTheme="majorHAnsi" w:hAnsiTheme="majorHAnsi" w:cs="Khmer OS Muol" w:hint="cs"/>
        <w:b/>
        <w:bCs/>
        <w:color w:val="00B050"/>
        <w:sz w:val="24"/>
        <w:szCs w:val="24"/>
        <w:cs/>
      </w:rPr>
      <w:t>​</w:t>
    </w:r>
    <w:r>
      <w:rPr>
        <w:rFonts w:asciiTheme="majorHAnsi" w:hAnsiTheme="majorHAnsi" w:cs="Khmer OS Muol"/>
        <w:b/>
        <w:bCs/>
        <w:color w:val="00B050"/>
        <w:sz w:val="24"/>
        <w:szCs w:val="24"/>
      </w:rPr>
      <w:t xml:space="preserve"> (C.W.A)</w:t>
    </w:r>
  </w:p>
  <w:p w14:paraId="496C8BDE" w14:textId="77777777" w:rsidR="007745AF" w:rsidRPr="00321A97" w:rsidRDefault="007745AF" w:rsidP="007745AF">
    <w:pPr>
      <w:pStyle w:val="Header"/>
      <w:jc w:val="center"/>
      <w:rPr>
        <w:rFonts w:asciiTheme="majorHAnsi" w:hAnsiTheme="majorHAnsi" w:cs="Khmer OS Muol"/>
        <w:b/>
        <w:bCs/>
        <w:color w:val="00B050"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5761923" wp14:editId="2EAF307A">
              <wp:simplePos x="0" y="0"/>
              <wp:positionH relativeFrom="column">
                <wp:posOffset>1047750</wp:posOffset>
              </wp:positionH>
              <wp:positionV relativeFrom="paragraph">
                <wp:posOffset>172720</wp:posOffset>
              </wp:positionV>
              <wp:extent cx="4692650" cy="0"/>
              <wp:effectExtent l="9525" t="10795" r="12700" b="825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926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78690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82.5pt;margin-top:13.6pt;width:369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" strokecolor="#0070c0"/>
          </w:pict>
        </mc:Fallback>
      </mc:AlternateContent>
    </w:r>
  </w:p>
  <w:p w14:paraId="643E923F" w14:textId="77777777" w:rsidR="007745AF" w:rsidRDefault="007745AF" w:rsidP="007745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13468"/>
    <w:multiLevelType w:val="hybridMultilevel"/>
    <w:tmpl w:val="71901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D2E41"/>
    <w:multiLevelType w:val="hybridMultilevel"/>
    <w:tmpl w:val="49F6B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D014CB"/>
    <w:multiLevelType w:val="hybridMultilevel"/>
    <w:tmpl w:val="712ADA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0115D"/>
    <w:multiLevelType w:val="hybridMultilevel"/>
    <w:tmpl w:val="C29C9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TI1NTUxsjAysLRU0lEKTi0uzszPAykwrAUAeXtVSywAAAA="/>
  </w:docVars>
  <w:rsids>
    <w:rsidRoot w:val="00FD7E5D"/>
    <w:rsid w:val="0005224E"/>
    <w:rsid w:val="0008560E"/>
    <w:rsid w:val="00093547"/>
    <w:rsid w:val="000B2C6D"/>
    <w:rsid w:val="000C336D"/>
    <w:rsid w:val="000E1CA8"/>
    <w:rsid w:val="000F33EA"/>
    <w:rsid w:val="000F548C"/>
    <w:rsid w:val="00100298"/>
    <w:rsid w:val="00102E5C"/>
    <w:rsid w:val="0014281C"/>
    <w:rsid w:val="001477FA"/>
    <w:rsid w:val="00153187"/>
    <w:rsid w:val="001676AE"/>
    <w:rsid w:val="001B7D7C"/>
    <w:rsid w:val="001D66CE"/>
    <w:rsid w:val="001D71D1"/>
    <w:rsid w:val="001E2A58"/>
    <w:rsid w:val="002509B9"/>
    <w:rsid w:val="002874A0"/>
    <w:rsid w:val="00292C8E"/>
    <w:rsid w:val="003371F8"/>
    <w:rsid w:val="00366F54"/>
    <w:rsid w:val="00407DD6"/>
    <w:rsid w:val="00470800"/>
    <w:rsid w:val="004C5489"/>
    <w:rsid w:val="004C7BE7"/>
    <w:rsid w:val="0051701D"/>
    <w:rsid w:val="00583E2A"/>
    <w:rsid w:val="005B6051"/>
    <w:rsid w:val="005E565C"/>
    <w:rsid w:val="005F279C"/>
    <w:rsid w:val="00600918"/>
    <w:rsid w:val="00666143"/>
    <w:rsid w:val="006876F0"/>
    <w:rsid w:val="006B4FA9"/>
    <w:rsid w:val="0073094D"/>
    <w:rsid w:val="00754CF0"/>
    <w:rsid w:val="007745AF"/>
    <w:rsid w:val="007B7C27"/>
    <w:rsid w:val="008301D6"/>
    <w:rsid w:val="00952E38"/>
    <w:rsid w:val="0096454A"/>
    <w:rsid w:val="009B16BA"/>
    <w:rsid w:val="009F5DC3"/>
    <w:rsid w:val="00A42BB2"/>
    <w:rsid w:val="00A82B8D"/>
    <w:rsid w:val="00AA38AF"/>
    <w:rsid w:val="00AC1053"/>
    <w:rsid w:val="00AC3509"/>
    <w:rsid w:val="00AF1568"/>
    <w:rsid w:val="00B35133"/>
    <w:rsid w:val="00B544B1"/>
    <w:rsid w:val="00BC794F"/>
    <w:rsid w:val="00BD29B5"/>
    <w:rsid w:val="00BD585B"/>
    <w:rsid w:val="00C31D2A"/>
    <w:rsid w:val="00CA0652"/>
    <w:rsid w:val="00CB16B3"/>
    <w:rsid w:val="00CB3533"/>
    <w:rsid w:val="00CB4C82"/>
    <w:rsid w:val="00CF170E"/>
    <w:rsid w:val="00D31302"/>
    <w:rsid w:val="00D564BA"/>
    <w:rsid w:val="00DD5A66"/>
    <w:rsid w:val="00E46E23"/>
    <w:rsid w:val="00E86EA1"/>
    <w:rsid w:val="00F002A9"/>
    <w:rsid w:val="00F25936"/>
    <w:rsid w:val="00F41325"/>
    <w:rsid w:val="00F747C1"/>
    <w:rsid w:val="00F86FAD"/>
    <w:rsid w:val="00FA1F5E"/>
    <w:rsid w:val="00FD7E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59AD1"/>
  <w15:docId w15:val="{246756E2-0CAF-44BE-A038-3FE9944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36"/>
        <w:lang w:val="en-US" w:eastAsia="en-US" w:bidi="km-K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E2A58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E5D"/>
  </w:style>
  <w:style w:type="paragraph" w:styleId="Footer">
    <w:name w:val="footer"/>
    <w:basedOn w:val="Normal"/>
    <w:link w:val="FooterChar"/>
    <w:uiPriority w:val="99"/>
    <w:unhideWhenUsed/>
    <w:rsid w:val="00FD7E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E5D"/>
  </w:style>
  <w:style w:type="character" w:styleId="Hyperlink">
    <w:name w:val="Hyperlink"/>
    <w:basedOn w:val="DefaultParagraphFont"/>
    <w:uiPriority w:val="99"/>
    <w:unhideWhenUsed/>
    <w:rsid w:val="00754CF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1E2A58"/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paragraph" w:styleId="BodyText">
    <w:name w:val="Body Text"/>
    <w:basedOn w:val="Normal"/>
    <w:link w:val="BodyTextChar"/>
    <w:semiHidden/>
    <w:rsid w:val="001E2A58"/>
    <w:pPr>
      <w:spacing w:after="0" w:line="240" w:lineRule="auto"/>
      <w:jc w:val="both"/>
    </w:pPr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character" w:customStyle="1" w:styleId="BodyTextChar">
    <w:name w:val="Body Text Char"/>
    <w:basedOn w:val="DefaultParagraphFont"/>
    <w:link w:val="BodyText"/>
    <w:semiHidden/>
    <w:rsid w:val="001E2A58"/>
    <w:rPr>
      <w:rFonts w:ascii="Times New Roman" w:eastAsia="Times New Roman" w:hAnsi="Times New Roman" w:cs="Times New Roman"/>
      <w:b/>
      <w:sz w:val="24"/>
      <w:szCs w:val="20"/>
      <w:lang w:val="en-GB" w:bidi="ar-SA"/>
    </w:rPr>
  </w:style>
  <w:style w:type="paragraph" w:styleId="BodyText2">
    <w:name w:val="Body Text 2"/>
    <w:basedOn w:val="Normal"/>
    <w:link w:val="BodyText2Char"/>
    <w:semiHidden/>
    <w:rsid w:val="001E2A58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24"/>
      <w:szCs w:val="20"/>
      <w:lang w:val="en-GB" w:bidi="ar-SA"/>
    </w:rPr>
  </w:style>
  <w:style w:type="character" w:customStyle="1" w:styleId="BodyText2Char">
    <w:name w:val="Body Text 2 Char"/>
    <w:basedOn w:val="DefaultParagraphFont"/>
    <w:link w:val="BodyText2"/>
    <w:semiHidden/>
    <w:rsid w:val="001E2A58"/>
    <w:rPr>
      <w:rFonts w:ascii="Times New Roman" w:eastAsia="Times New Roman" w:hAnsi="Times New Roman" w:cs="Times New Roman"/>
      <w:b/>
      <w:i/>
      <w:sz w:val="24"/>
      <w:szCs w:val="20"/>
      <w:lang w:val="en-GB" w:bidi="ar-SA"/>
    </w:rPr>
  </w:style>
  <w:style w:type="paragraph" w:styleId="ListParagraph">
    <w:name w:val="List Paragraph"/>
    <w:basedOn w:val="Normal"/>
    <w:uiPriority w:val="34"/>
    <w:qFormat/>
    <w:rsid w:val="006B4FA9"/>
    <w:pPr>
      <w:ind w:left="720"/>
      <w:contextualSpacing/>
    </w:pPr>
  </w:style>
  <w:style w:type="table" w:styleId="TableGrid">
    <w:name w:val="Table Grid"/>
    <w:basedOn w:val="TableNormal"/>
    <w:uiPriority w:val="59"/>
    <w:rsid w:val="00100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336D"/>
    <w:pPr>
      <w:spacing w:after="0" w:line="240" w:lineRule="auto"/>
    </w:pPr>
    <w:rPr>
      <w:rFonts w:ascii="Tahoma" w:hAnsi="Tahoma" w:cs="Tahoma"/>
      <w:sz w:val="1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36D"/>
    <w:rPr>
      <w:rFonts w:ascii="Tahoma" w:hAnsi="Tahoma" w:cs="Tahoma"/>
      <w:sz w:val="1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wa.org.kh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msi</cp:lastModifiedBy>
  <cp:revision>3</cp:revision>
  <dcterms:created xsi:type="dcterms:W3CDTF">2018-05-21T02:08:00Z</dcterms:created>
  <dcterms:modified xsi:type="dcterms:W3CDTF">2018-05-21T02:19:00Z</dcterms:modified>
</cp:coreProperties>
</file>